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18228" w14:textId="77777777" w:rsidR="00421546" w:rsidRPr="000A12F8" w:rsidRDefault="00421546" w:rsidP="00421546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Experimental setup for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>RFPP calculation</w:t>
      </w:r>
    </w:p>
    <w:p w14:paraId="56AB22B4" w14:textId="77777777" w:rsidR="00421546" w:rsidRDefault="00421546" w:rsidP="00421546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7E5F3C10" w14:textId="77777777" w:rsidR="00421546" w:rsidRPr="00D515C8" w:rsidRDefault="00421546" w:rsidP="00421546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6902880" w14:textId="77777777" w:rsidR="00421546" w:rsidRPr="00D515C8" w:rsidRDefault="00421546" w:rsidP="00421546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noProof/>
          <w:sz w:val="24"/>
          <w:szCs w:val="24"/>
          <w:lang w:eastAsia="en-PK"/>
        </w:rPr>
        <w:drawing>
          <wp:inline distT="114300" distB="114300" distL="114300" distR="114300" wp14:anchorId="42063DE7" wp14:editId="04818BEE">
            <wp:extent cx="6199505" cy="2641600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6E858E" w14:textId="77777777" w:rsidR="00421546" w:rsidRPr="000A12F8" w:rsidRDefault="00421546" w:rsidP="00421546">
      <w:pPr>
        <w:rPr>
          <w:rFonts w:asciiTheme="majorBidi" w:eastAsia="Times New Roman" w:hAnsiTheme="majorBidi" w:cstheme="majorBidi"/>
          <w:sz w:val="24"/>
          <w:szCs w:val="24"/>
          <w:lang w:val="en-US"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2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Steps in RFPP calculation</w:t>
      </w:r>
      <w:r>
        <w:rPr>
          <w:rFonts w:asciiTheme="majorBidi" w:eastAsia="Times New Roman" w:hAnsiTheme="majorBidi" w:cstheme="majorBidi"/>
          <w:sz w:val="24"/>
          <w:szCs w:val="24"/>
          <w:lang w:val="en-US" w:eastAsia="en-PK"/>
        </w:rPr>
        <w:t xml:space="preserve"> </w:t>
      </w:r>
    </w:p>
    <w:p w14:paraId="2DE08C09" w14:textId="77777777" w:rsidR="00F04923" w:rsidRPr="00421546" w:rsidRDefault="00000000" w:rsidP="00421546"/>
    <w:sectPr w:rsidR="00F04923" w:rsidRPr="00421546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G0MDMzNjExNbNQ0lEKTi0uzszPAykwrAUAanzbQCwAAAA="/>
  </w:docVars>
  <w:rsids>
    <w:rsidRoot w:val="000F1756"/>
    <w:rsid w:val="000F1756"/>
    <w:rsid w:val="002B634F"/>
    <w:rsid w:val="00421546"/>
    <w:rsid w:val="004E034B"/>
    <w:rsid w:val="00586B89"/>
    <w:rsid w:val="006367E5"/>
    <w:rsid w:val="006A60D4"/>
    <w:rsid w:val="009D2D3C"/>
    <w:rsid w:val="00B1434C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F74E"/>
  <w15:chartTrackingRefBased/>
  <w15:docId w15:val="{1888060C-9E49-495F-8842-4D1175E1D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5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4</cp:revision>
  <dcterms:created xsi:type="dcterms:W3CDTF">2022-01-19T16:47:00Z</dcterms:created>
  <dcterms:modified xsi:type="dcterms:W3CDTF">2022-09-19T10:51:00Z</dcterms:modified>
</cp:coreProperties>
</file>